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788F7" w14:textId="4C620EA5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DA38DE">
        <w:rPr>
          <w:b/>
        </w:rPr>
        <w:t>28</w:t>
      </w:r>
      <w:r w:rsidRPr="00186AFB">
        <w:rPr>
          <w:b/>
          <w:vertAlign w:val="superscript"/>
        </w:rPr>
        <w:t>th</w:t>
      </w:r>
      <w:r w:rsidRPr="00186AFB">
        <w:rPr>
          <w:b/>
        </w:rPr>
        <w:t xml:space="preserve"> August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51DF6459" w14:textId="264296AD" w:rsidR="00186AFB" w:rsidRDefault="00CD446E" w:rsidP="00DA38DE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Ask Ivan’s opinion on how best to proceed</w:t>
      </w:r>
    </w:p>
    <w:p w14:paraId="639B3420" w14:textId="06B39CFD" w:rsidR="00CD446E" w:rsidRDefault="002E7453" w:rsidP="00CD446E">
      <w:pPr>
        <w:pStyle w:val="ListParagraph"/>
        <w:numPr>
          <w:ilvl w:val="1"/>
          <w:numId w:val="2"/>
        </w:numPr>
      </w:pPr>
      <w:r w:rsidRPr="002E7453">
        <w:t>Code separately and connect at end or co</w:t>
      </w:r>
      <w:r>
        <w:t xml:space="preserve">nnect </w:t>
      </w:r>
      <w:r w:rsidR="00AC26A8">
        <w:t>continuously</w:t>
      </w:r>
      <w:r w:rsidRPr="002E7453">
        <w:t>?</w:t>
      </w:r>
    </w:p>
    <w:p w14:paraId="79948DF8" w14:textId="462D4564" w:rsidR="0098240A" w:rsidRPr="00F23B2B" w:rsidRDefault="00D41463" w:rsidP="0098240A">
      <w:pPr>
        <w:pStyle w:val="ListParagraph"/>
        <w:numPr>
          <w:ilvl w:val="0"/>
          <w:numId w:val="2"/>
        </w:numPr>
      </w:pPr>
      <w:r>
        <w:rPr>
          <w:b/>
        </w:rPr>
        <w:t xml:space="preserve">Get group’s opinion </w:t>
      </w:r>
      <w:r w:rsidR="00F23B2B">
        <w:rPr>
          <w:b/>
        </w:rPr>
        <w:t>on how to structure backend, framework &amp; database</w:t>
      </w:r>
    </w:p>
    <w:p w14:paraId="51CBF0C2" w14:textId="5CCB3B70" w:rsidR="00F23B2B" w:rsidRDefault="00C73326" w:rsidP="00F23B2B">
      <w:pPr>
        <w:pStyle w:val="ListParagraph"/>
        <w:numPr>
          <w:ilvl w:val="1"/>
          <w:numId w:val="2"/>
        </w:numPr>
      </w:pPr>
      <w:r>
        <w:t xml:space="preserve">Converting </w:t>
      </w:r>
      <w:r w:rsidR="005A055C">
        <w:t>application to a model-view controller implementation</w:t>
      </w:r>
    </w:p>
    <w:p w14:paraId="7BB40CE1" w14:textId="4813D8DE" w:rsidR="004F1CA0" w:rsidRDefault="00133E1B" w:rsidP="00F23B2B">
      <w:pPr>
        <w:pStyle w:val="ListParagraph"/>
        <w:numPr>
          <w:ilvl w:val="1"/>
          <w:numId w:val="2"/>
        </w:numPr>
      </w:pPr>
      <w:r>
        <w:t>Free hosting solutions</w:t>
      </w:r>
      <w:r w:rsidR="00AC7E70">
        <w:t xml:space="preserve"> for aspects of web application</w:t>
      </w:r>
      <w:bookmarkStart w:id="0" w:name="_GoBack"/>
      <w:bookmarkEnd w:id="0"/>
    </w:p>
    <w:p w14:paraId="26B2B3AB" w14:textId="32E614CE" w:rsidR="00AC7E70" w:rsidRPr="002E7453" w:rsidRDefault="00AC7E70" w:rsidP="00AC7E70">
      <w:pPr>
        <w:pStyle w:val="ListParagraph"/>
        <w:numPr>
          <w:ilvl w:val="2"/>
          <w:numId w:val="2"/>
        </w:numPr>
      </w:pPr>
      <w:r>
        <w:t>Heroku</w:t>
      </w:r>
    </w:p>
    <w:p w14:paraId="021982D4" w14:textId="3236F813" w:rsidR="00186AFB" w:rsidRPr="00E94670" w:rsidRDefault="00E94670" w:rsidP="00186AFB">
      <w:pPr>
        <w:rPr>
          <w:i/>
        </w:rPr>
      </w:pPr>
      <w:r>
        <w:rPr>
          <w:i/>
        </w:rPr>
        <w:t xml:space="preserve">Michael’s Note: Feel free to add any other agenda you think are needed – We can assess the Agenda </w:t>
      </w:r>
      <w:r w:rsidR="00762584">
        <w:rPr>
          <w:i/>
        </w:rPr>
        <w:t>before</w:t>
      </w:r>
      <w:r>
        <w:rPr>
          <w:i/>
        </w:rPr>
        <w:t xml:space="preserve"> the Meeting. Also, prepare issues/points for discussion at the meeting.</w:t>
      </w:r>
    </w:p>
    <w:sectPr w:rsidR="00186AFB" w:rsidRPr="00E94670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6279E1" w14:textId="77777777" w:rsidR="00885F2C" w:rsidRDefault="00885F2C" w:rsidP="00784F3C">
      <w:pPr>
        <w:spacing w:after="0" w:line="240" w:lineRule="auto"/>
      </w:pPr>
      <w:r>
        <w:separator/>
      </w:r>
    </w:p>
  </w:endnote>
  <w:endnote w:type="continuationSeparator" w:id="0">
    <w:p w14:paraId="0DB23C80" w14:textId="77777777" w:rsidR="00885F2C" w:rsidRDefault="00885F2C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89DDEA" w14:textId="77777777" w:rsidR="00885F2C" w:rsidRDefault="00885F2C" w:rsidP="00784F3C">
      <w:pPr>
        <w:spacing w:after="0" w:line="240" w:lineRule="auto"/>
      </w:pPr>
      <w:r>
        <w:separator/>
      </w:r>
    </w:p>
  </w:footnote>
  <w:footnote w:type="continuationSeparator" w:id="0">
    <w:p w14:paraId="6BE3FB90" w14:textId="77777777" w:rsidR="00885F2C" w:rsidRDefault="00885F2C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0C969467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DA38DE">
          <w:rPr>
            <w:b/>
            <w:caps/>
            <w:color w:val="5B9BD5" w:themeColor="accent1"/>
            <w:sz w:val="30"/>
            <w:szCs w:val="30"/>
          </w:rPr>
          <w:t>5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2505B0"/>
    <w:rsid w:val="0028202C"/>
    <w:rsid w:val="002B1CAF"/>
    <w:rsid w:val="002E7453"/>
    <w:rsid w:val="004E7761"/>
    <w:rsid w:val="004F1CA0"/>
    <w:rsid w:val="005A055C"/>
    <w:rsid w:val="00601938"/>
    <w:rsid w:val="00653A3B"/>
    <w:rsid w:val="00671F8C"/>
    <w:rsid w:val="00696DF5"/>
    <w:rsid w:val="006F1425"/>
    <w:rsid w:val="00701DCD"/>
    <w:rsid w:val="00762584"/>
    <w:rsid w:val="00784F3C"/>
    <w:rsid w:val="007B32BD"/>
    <w:rsid w:val="007C7E79"/>
    <w:rsid w:val="00885F2C"/>
    <w:rsid w:val="00957B6A"/>
    <w:rsid w:val="0098240A"/>
    <w:rsid w:val="00A64527"/>
    <w:rsid w:val="00AC26A8"/>
    <w:rsid w:val="00AC7E70"/>
    <w:rsid w:val="00C066DE"/>
    <w:rsid w:val="00C42527"/>
    <w:rsid w:val="00C70759"/>
    <w:rsid w:val="00C73326"/>
    <w:rsid w:val="00CD446E"/>
    <w:rsid w:val="00D41463"/>
    <w:rsid w:val="00DA38DE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0362E"/>
    <w:rsid w:val="0010362E"/>
    <w:rsid w:val="00182687"/>
    <w:rsid w:val="004F0DB2"/>
    <w:rsid w:val="00B42554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2</vt:lpstr>
    </vt:vector>
  </TitlesOfParts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5</dc:title>
  <dc:subject/>
  <dc:creator>CITS3200 TEAM B</dc:creator>
  <cp:keywords/>
  <dc:description/>
  <cp:lastModifiedBy>Sam Fairs</cp:lastModifiedBy>
  <cp:revision>29</cp:revision>
  <dcterms:created xsi:type="dcterms:W3CDTF">2018-08-10T02:21:00Z</dcterms:created>
  <dcterms:modified xsi:type="dcterms:W3CDTF">2018-08-27T07:11:00Z</dcterms:modified>
</cp:coreProperties>
</file>